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3C9" w:rsidRDefault="001360EA">
      <w:r>
        <w:t>This is a test. Good morning</w:t>
      </w:r>
    </w:p>
    <w:p w:rsidR="001360EA" w:rsidRDefault="001360EA">
      <w:bookmarkStart w:id="0" w:name="_GoBack"/>
      <w:bookmarkEnd w:id="0"/>
    </w:p>
    <w:sectPr w:rsidR="00136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M1NTYxMTeysDRR0lEKTi0uzszPAykwrAUA4X6zGCwAAAA="/>
  </w:docVars>
  <w:rsids>
    <w:rsidRoot w:val="00BC61A8"/>
    <w:rsid w:val="001360EA"/>
    <w:rsid w:val="005D3D03"/>
    <w:rsid w:val="00B16043"/>
    <w:rsid w:val="00BC61A8"/>
    <w:rsid w:val="00DE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8992ED-FA46-4F30-A475-B6A7BC94D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Company>Intergraph</Company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</dc:creator>
  <cp:keywords/>
  <dc:description/>
  <cp:lastModifiedBy>Max</cp:lastModifiedBy>
  <cp:revision>2</cp:revision>
  <dcterms:created xsi:type="dcterms:W3CDTF">2018-02-27T14:49:00Z</dcterms:created>
  <dcterms:modified xsi:type="dcterms:W3CDTF">2018-02-27T14:49:00Z</dcterms:modified>
</cp:coreProperties>
</file>